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D56D33">
        <w:rPr>
          <w:sz w:val="24"/>
          <w:szCs w:val="24"/>
        </w:rPr>
        <w:t>Ju</w:t>
      </w:r>
      <w:r w:rsidR="001B3496">
        <w:rPr>
          <w:sz w:val="24"/>
          <w:szCs w:val="24"/>
        </w:rPr>
        <w:t>ly</w:t>
      </w:r>
      <w:r w:rsidR="007F40B0">
        <w:rPr>
          <w:sz w:val="24"/>
          <w:szCs w:val="24"/>
        </w:rPr>
        <w:t xml:space="preserve"> 29</w:t>
      </w:r>
      <w:bookmarkStart w:id="0" w:name="_GoBack"/>
      <w:bookmarkEnd w:id="0"/>
      <w:r w:rsidR="00D56D33">
        <w:rPr>
          <w:sz w:val="24"/>
          <w:szCs w:val="24"/>
        </w:rPr>
        <w:t>, 2020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56D33">
        <w:rPr>
          <w:sz w:val="24"/>
          <w:szCs w:val="24"/>
        </w:rPr>
        <w:t>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1B3496">
        <w:rPr>
          <w:sz w:val="24"/>
          <w:szCs w:val="24"/>
        </w:rPr>
        <w:t>Ralph Marinaccio</w:t>
      </w:r>
      <w:r w:rsidR="00841826">
        <w:rPr>
          <w:sz w:val="24"/>
          <w:szCs w:val="24"/>
        </w:rPr>
        <w:t>, chair, Andrew</w:t>
      </w:r>
      <w:r>
        <w:rPr>
          <w:sz w:val="24"/>
          <w:szCs w:val="24"/>
        </w:rPr>
        <w:t xml:space="preserve"> Hatch, </w:t>
      </w:r>
      <w:r w:rsidR="006A4184">
        <w:rPr>
          <w:sz w:val="24"/>
          <w:szCs w:val="24"/>
        </w:rPr>
        <w:t>Jack Sheehy</w:t>
      </w:r>
      <w:r w:rsidR="00D56D33">
        <w:rPr>
          <w:sz w:val="24"/>
          <w:szCs w:val="24"/>
        </w:rPr>
        <w:t>, Gary Carney</w:t>
      </w:r>
      <w:r w:rsidR="001B3496">
        <w:rPr>
          <w:sz w:val="24"/>
          <w:szCs w:val="24"/>
        </w:rPr>
        <w:t xml:space="preserve">, (missing Bruce Carpenter). 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D56D33">
        <w:rPr>
          <w:sz w:val="24"/>
          <w:szCs w:val="24"/>
        </w:rPr>
        <w:t xml:space="preserve">: </w:t>
      </w:r>
      <w:r w:rsidR="00AC1B1D">
        <w:rPr>
          <w:sz w:val="24"/>
          <w:szCs w:val="24"/>
        </w:rPr>
        <w:t xml:space="preserve">Mr. Bennet representing </w:t>
      </w:r>
      <w:proofErr w:type="spellStart"/>
      <w:r w:rsidR="001B3496">
        <w:rPr>
          <w:sz w:val="24"/>
          <w:szCs w:val="24"/>
        </w:rPr>
        <w:t>Karpowski</w:t>
      </w:r>
      <w:proofErr w:type="spellEnd"/>
      <w:r w:rsidR="0002368C">
        <w:rPr>
          <w:sz w:val="24"/>
          <w:szCs w:val="24"/>
        </w:rPr>
        <w:t xml:space="preserve"> and Daley</w:t>
      </w:r>
      <w:r w:rsidR="001B3496">
        <w:rPr>
          <w:sz w:val="24"/>
          <w:szCs w:val="24"/>
        </w:rPr>
        <w:t>, Mr. Mrs. McPherson</w:t>
      </w:r>
    </w:p>
    <w:p w:rsidR="00AC1B1D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</w:t>
      </w:r>
      <w:r w:rsidR="001B3496">
        <w:rPr>
          <w:sz w:val="24"/>
          <w:szCs w:val="24"/>
        </w:rPr>
        <w:t xml:space="preserve">review the application </w:t>
      </w:r>
      <w:r w:rsidR="00AC1B1D">
        <w:rPr>
          <w:sz w:val="24"/>
          <w:szCs w:val="24"/>
        </w:rPr>
        <w:t xml:space="preserve">for completion to vote to move forward to a Public Hearing. </w:t>
      </w:r>
    </w:p>
    <w:p w:rsidR="00AC1B1D" w:rsidRDefault="00AC1B1D" w:rsidP="00010980">
      <w:pPr>
        <w:rPr>
          <w:sz w:val="24"/>
          <w:szCs w:val="24"/>
        </w:rPr>
      </w:pPr>
      <w:r>
        <w:rPr>
          <w:sz w:val="24"/>
          <w:szCs w:val="24"/>
        </w:rPr>
        <w:t>Sheehy:  Bruce and I reviewed the file finding there was a lot line adjustment in 2001.</w:t>
      </w:r>
    </w:p>
    <w:p w:rsidR="00DF7F41" w:rsidRDefault="00DF7F41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ennett: </w:t>
      </w:r>
      <w:r w:rsidR="009F7C21">
        <w:rPr>
          <w:sz w:val="24"/>
          <w:szCs w:val="24"/>
        </w:rPr>
        <w:t xml:space="preserve">Planning Board </w:t>
      </w:r>
      <w:r w:rsidR="00A35E6A">
        <w:rPr>
          <w:sz w:val="24"/>
          <w:szCs w:val="24"/>
        </w:rPr>
        <w:t xml:space="preserve">adjust the annexation to change the property line, explain that </w:t>
      </w:r>
      <w:proofErr w:type="spellStart"/>
      <w:r w:rsidR="00A35E6A">
        <w:rPr>
          <w:sz w:val="24"/>
          <w:szCs w:val="24"/>
        </w:rPr>
        <w:t>Karpowski</w:t>
      </w:r>
      <w:proofErr w:type="spellEnd"/>
      <w:r w:rsidR="00A35E6A">
        <w:rPr>
          <w:sz w:val="24"/>
          <w:szCs w:val="24"/>
        </w:rPr>
        <w:t xml:space="preserve"> would more incompliance. The structures have been there for 40 years. </w:t>
      </w:r>
    </w:p>
    <w:p w:rsidR="00A35E6A" w:rsidRDefault="00A35E6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and Bennett discussed the non-conforming lot and the reduction of the road frontage and Lake Frontage. Hatch felt the lot line adjustment does not end up with two non-conforming lots they already are. </w:t>
      </w:r>
    </w:p>
    <w:p w:rsidR="00DD6195" w:rsidRDefault="00DD6195" w:rsidP="00010980">
      <w:pPr>
        <w:rPr>
          <w:sz w:val="24"/>
          <w:szCs w:val="24"/>
        </w:rPr>
      </w:pPr>
      <w:r>
        <w:rPr>
          <w:sz w:val="24"/>
          <w:szCs w:val="24"/>
        </w:rPr>
        <w:t>Gary moved to accept the application as complete Jack second pending the planning board’s approval of the annexation. Also will look into if there is a need for a public hearing. 7:26 pm</w:t>
      </w:r>
    </w:p>
    <w:p w:rsidR="00DD6195" w:rsidRDefault="00DD619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r. Mrs. </w:t>
      </w:r>
      <w:proofErr w:type="spellStart"/>
      <w:r>
        <w:rPr>
          <w:sz w:val="24"/>
          <w:szCs w:val="24"/>
        </w:rPr>
        <w:t>Mcpherson</w:t>
      </w:r>
      <w:proofErr w:type="spellEnd"/>
      <w:r>
        <w:rPr>
          <w:sz w:val="24"/>
          <w:szCs w:val="24"/>
        </w:rPr>
        <w:t>, 10 X 28 lean-to on the side of the garage.</w:t>
      </w:r>
    </w:p>
    <w:p w:rsidR="00487423" w:rsidRDefault="0048742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cpherson</w:t>
      </w:r>
      <w:proofErr w:type="spellEnd"/>
      <w:r>
        <w:rPr>
          <w:sz w:val="24"/>
          <w:szCs w:val="24"/>
        </w:rPr>
        <w:t xml:space="preserve"> explained he has been burning wood for 11 years and trying to keep the wood out of the snow. </w:t>
      </w:r>
    </w:p>
    <w:p w:rsidR="00487423" w:rsidRDefault="00487423" w:rsidP="00010980">
      <w:pPr>
        <w:rPr>
          <w:sz w:val="24"/>
          <w:szCs w:val="24"/>
        </w:rPr>
      </w:pPr>
      <w:r>
        <w:rPr>
          <w:sz w:val="24"/>
          <w:szCs w:val="24"/>
        </w:rPr>
        <w:t>Ralph confirmed it was going to be from the garage window to the door</w:t>
      </w:r>
    </w:p>
    <w:p w:rsidR="00487423" w:rsidRDefault="0048742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cpherson</w:t>
      </w:r>
      <w:proofErr w:type="spellEnd"/>
      <w:r>
        <w:rPr>
          <w:sz w:val="24"/>
          <w:szCs w:val="24"/>
        </w:rPr>
        <w:t>: yes</w:t>
      </w:r>
    </w:p>
    <w:p w:rsidR="00487423" w:rsidRDefault="0048742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</w:t>
      </w:r>
      <w:r w:rsidR="00120D2F">
        <w:rPr>
          <w:sz w:val="24"/>
          <w:szCs w:val="24"/>
        </w:rPr>
        <w:t>I had measured finding sideline of 13’ and looked at 177 and 16’ on other end</w:t>
      </w:r>
      <w:r w:rsidR="00B506BF">
        <w:rPr>
          <w:sz w:val="24"/>
          <w:szCs w:val="24"/>
        </w:rPr>
        <w:t>s</w:t>
      </w:r>
      <w:r w:rsidR="00120D2F">
        <w:rPr>
          <w:sz w:val="24"/>
          <w:szCs w:val="24"/>
        </w:rPr>
        <w:t>, I intermit that on both ends. Choose the most aggressive to one variance the 16’.</w:t>
      </w:r>
    </w:p>
    <w:p w:rsidR="00120D2F" w:rsidRDefault="00120D2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Hatch: confirming </w:t>
      </w:r>
      <w:r w:rsidR="00B506BF">
        <w:rPr>
          <w:sz w:val="24"/>
          <w:szCs w:val="24"/>
        </w:rPr>
        <w:t xml:space="preserve">that </w:t>
      </w:r>
      <w:r>
        <w:rPr>
          <w:sz w:val="24"/>
          <w:szCs w:val="24"/>
        </w:rPr>
        <w:t>he</w:t>
      </w:r>
      <w:r w:rsidR="00B506BF">
        <w:rPr>
          <w:sz w:val="24"/>
          <w:szCs w:val="24"/>
        </w:rPr>
        <w:t xml:space="preserve"> needs</w:t>
      </w:r>
      <w:r>
        <w:rPr>
          <w:sz w:val="24"/>
          <w:szCs w:val="24"/>
        </w:rPr>
        <w:t xml:space="preserve"> a 14’ variance. </w:t>
      </w:r>
    </w:p>
    <w:p w:rsidR="00B506BF" w:rsidRDefault="00B506B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arinaccio moved to accept the completed application and move to a public hearing. Carney second all voted in favor. </w:t>
      </w:r>
    </w:p>
    <w:p w:rsidR="00B506BF" w:rsidRDefault="00B506BF" w:rsidP="00010980">
      <w:pPr>
        <w:rPr>
          <w:sz w:val="24"/>
          <w:szCs w:val="24"/>
        </w:rPr>
      </w:pPr>
    </w:p>
    <w:p w:rsidR="002B7EA0" w:rsidRDefault="00AC1B1D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 Adjourned </w:t>
      </w:r>
      <w:r w:rsidR="00B506BF">
        <w:rPr>
          <w:sz w:val="24"/>
          <w:szCs w:val="24"/>
        </w:rPr>
        <w:t>7:37 pm</w:t>
      </w:r>
      <w:r w:rsidR="002B7EA0">
        <w:rPr>
          <w:sz w:val="24"/>
          <w:szCs w:val="24"/>
        </w:rPr>
        <w:t>.</w:t>
      </w: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wFANJvTMYtAAAA"/>
  </w:docVars>
  <w:rsids>
    <w:rsidRoot w:val="00E541D6"/>
    <w:rsid w:val="000035FA"/>
    <w:rsid w:val="00010980"/>
    <w:rsid w:val="00015FF2"/>
    <w:rsid w:val="0002368C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20D2F"/>
    <w:rsid w:val="0012698D"/>
    <w:rsid w:val="00154ED6"/>
    <w:rsid w:val="00155BFE"/>
    <w:rsid w:val="00163DCF"/>
    <w:rsid w:val="00170BE7"/>
    <w:rsid w:val="001B3496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A67E0"/>
    <w:rsid w:val="002B0293"/>
    <w:rsid w:val="002B7EA0"/>
    <w:rsid w:val="002C41A3"/>
    <w:rsid w:val="002D2C19"/>
    <w:rsid w:val="002F59F6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53C5E"/>
    <w:rsid w:val="004542E8"/>
    <w:rsid w:val="00477339"/>
    <w:rsid w:val="00487423"/>
    <w:rsid w:val="004A17EE"/>
    <w:rsid w:val="004A5BE5"/>
    <w:rsid w:val="004B4C8D"/>
    <w:rsid w:val="004C5DCC"/>
    <w:rsid w:val="004C6A30"/>
    <w:rsid w:val="004E386C"/>
    <w:rsid w:val="004F42FC"/>
    <w:rsid w:val="004F77E8"/>
    <w:rsid w:val="005014B8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7F40B0"/>
    <w:rsid w:val="00801BF1"/>
    <w:rsid w:val="00820BD2"/>
    <w:rsid w:val="00823587"/>
    <w:rsid w:val="00841826"/>
    <w:rsid w:val="00842EA8"/>
    <w:rsid w:val="008560E4"/>
    <w:rsid w:val="00857732"/>
    <w:rsid w:val="00882950"/>
    <w:rsid w:val="008F1C37"/>
    <w:rsid w:val="008F412F"/>
    <w:rsid w:val="009121A5"/>
    <w:rsid w:val="009378C1"/>
    <w:rsid w:val="009505B3"/>
    <w:rsid w:val="00980CC3"/>
    <w:rsid w:val="00992359"/>
    <w:rsid w:val="009C67E9"/>
    <w:rsid w:val="009F1DFB"/>
    <w:rsid w:val="009F7C21"/>
    <w:rsid w:val="00A35E6A"/>
    <w:rsid w:val="00A4448C"/>
    <w:rsid w:val="00A6095D"/>
    <w:rsid w:val="00A74507"/>
    <w:rsid w:val="00A906C2"/>
    <w:rsid w:val="00A91BF9"/>
    <w:rsid w:val="00AA7AF8"/>
    <w:rsid w:val="00AB125C"/>
    <w:rsid w:val="00AC1B1D"/>
    <w:rsid w:val="00AE5A1C"/>
    <w:rsid w:val="00B16F81"/>
    <w:rsid w:val="00B27625"/>
    <w:rsid w:val="00B36C67"/>
    <w:rsid w:val="00B4782F"/>
    <w:rsid w:val="00B506BF"/>
    <w:rsid w:val="00BF2B54"/>
    <w:rsid w:val="00C16418"/>
    <w:rsid w:val="00C750BF"/>
    <w:rsid w:val="00CC09EA"/>
    <w:rsid w:val="00CC4AEA"/>
    <w:rsid w:val="00D14130"/>
    <w:rsid w:val="00D14694"/>
    <w:rsid w:val="00D5211A"/>
    <w:rsid w:val="00D5621D"/>
    <w:rsid w:val="00D56D33"/>
    <w:rsid w:val="00D74DD4"/>
    <w:rsid w:val="00D9148B"/>
    <w:rsid w:val="00DC7347"/>
    <w:rsid w:val="00DD6195"/>
    <w:rsid w:val="00DE28A3"/>
    <w:rsid w:val="00DE615D"/>
    <w:rsid w:val="00DF7F41"/>
    <w:rsid w:val="00E50291"/>
    <w:rsid w:val="00E51467"/>
    <w:rsid w:val="00E541D6"/>
    <w:rsid w:val="00EC6653"/>
    <w:rsid w:val="00EE3206"/>
    <w:rsid w:val="00EE45F6"/>
    <w:rsid w:val="00EF4409"/>
    <w:rsid w:val="00F052AE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280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1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4</cp:revision>
  <cp:lastPrinted>2019-09-13T14:02:00Z</cp:lastPrinted>
  <dcterms:created xsi:type="dcterms:W3CDTF">2021-04-27T14:11:00Z</dcterms:created>
  <dcterms:modified xsi:type="dcterms:W3CDTF">2021-07-20T17:46:00Z</dcterms:modified>
</cp:coreProperties>
</file>